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c6b10635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c6b10635-76c5-11e9-9e23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9:22:3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1WsQ0DQQxCWYD9t2QDx+BXmjSR7CInffSfAh1guEN9LeGv/gPAIlmg8qEXvtev/6FYRYliw83HEg+9ORC9V+bjAM8s+znD66e1LPECryVr9SLhhX629LMO/PWC2TbdmaGtfjZDnk74fYun9iEyNmY/az88d54+87WS6/01xcjoEfTbGq/3FTD6V2s/aN2abVsCeAy381cJGhIQrflGMkZFx27thyfFyVDv0VPIA39le0Ne67yZ7WNMuVW3fDHiuQti8UH/JWlGmmZY4j3N8szfvk/lWoFSVbzIh8fE5axKUvZ4jTbxDeGLfnYuUoLExfmRsrJ8B/2X8y09r1w6bs5fW2LKB/6m7mvOkTrJhyvVzTJXsAP9inNhi9MH/jolybBqrd9/33ffJEFiCZWqu9Y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Love the idea. Reminds me of an old app that I think was called</w:t>
      </w:r>
      <w:r>
        <w:t xml:space="preserve"> </w:t>
      </w:r>
      <w:r>
        <w:t xml:space="preserve">Concentrate. Would be interesting if a</w:t>
      </w:r>
      <w:r>
        <w:t xml:space="preserve"> </w:t>
      </w:r>
      <w:r>
        <w:t xml:space="preserve">“</w:t>
      </w:r>
      <w:r>
        <w:t xml:space="preserve">bunch</w:t>
      </w:r>
      <w:r>
        <w:t xml:space="preserve">”</w:t>
      </w:r>
      <w:r>
        <w:t xml:space="preserve"> </w:t>
      </w:r>
      <w:r>
        <w:t xml:space="preserve">could also be closed en</w:t>
      </w:r>
      <w:r>
        <w:t xml:space="preserve"> </w:t>
      </w:r>
      <w:r>
        <w:t xml:space="preserve">masse. Also, if one could be launched through Alfred or a menu bar.</w:t>
      </w:r>
    </w:p>
    <w:bookmarkStart w:id="25" w:name="brett-may-15-2019-0639-am"/>
    <w:p>
      <w:pPr>
        <w:pStyle w:val="Heading2"/>
      </w:pPr>
      <w:r>
        <w:t xml:space="preserve">Brett —</w:t>
      </w:r>
      <w:r>
        <w:t xml:space="preserve"> </w:t>
      </w:r>
      <w:hyperlink r:id="rId24">
        <w:r>
          <w:rPr>
            <w:rStyle w:val="Hyperlink"/>
          </w:rPr>
          <w:t xml:space="preserve">May 15, 2019 06:39 am</w:t>
        </w:r>
      </w:hyperlink>
    </w:p>
    <w:p>
      <w:pPr>
        <w:pStyle w:val="FirstParagraph"/>
      </w:pPr>
      <w:r>
        <w:t xml:space="preserve">Funny you should mention quitting apps. Watch for an update this</w:t>
      </w:r>
      <w:r>
        <w:t xml:space="preserve"> </w:t>
      </w:r>
      <w:r>
        <w:t xml:space="preserve">afternoon. I might someday make it able to directly open bunch files so</w:t>
      </w:r>
      <w:r>
        <w:t xml:space="preserve"> </w:t>
      </w:r>
      <w:r>
        <w:t xml:space="preserve">it could be used as a drop zone, Alfred/Launchbar tool, etc. But not</w:t>
      </w:r>
      <w:r>
        <w:t xml:space="preserve"> </w:t>
      </w:r>
      <w:r>
        <w:t xml:space="preserve">today. It scratches a very specific desire for me, and that's to have a</w:t>
      </w:r>
      <w:r>
        <w:t xml:space="preserve"> </w:t>
      </w:r>
      <w:r>
        <w:t xml:space="preserve">multi-launcher in my Dock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c6b10635-76c5-11e9-9e23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9:22:3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c6b10633-76c5-11e9-9e23-040140774501/bunch-a-batch-app-launcher-for-your-dock-brettterpstra-com#c4aae69a-76fd-11e9-9e23-040140774501" TargetMode="External" /><Relationship Type="http://schemas.openxmlformats.org/officeDocument/2006/relationships/hyperlink" Id="rId20" Target="https://my.remarkbox.com/c6b10635-76c5-11e9-9e23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c6b10633-76c5-11e9-9e23-040140774501/bunch-a-batch-app-launcher-for-your-dock-brettterpstra-com#c4aae69a-76fd-11e9-9e23-040140774501" TargetMode="External" /><Relationship Type="http://schemas.openxmlformats.org/officeDocument/2006/relationships/hyperlink" Id="rId20" Target="https://my.remarkbox.com/c6b10635-76c5-11e9-9e23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c6b10635</dc:title>
  <dc:creator/>
  <cp:keywords/>
  <dcterms:created xsi:type="dcterms:W3CDTF">2026-05-07T19:22:34Z</dcterms:created>
  <dcterms:modified xsi:type="dcterms:W3CDTF">2026-05-07T19:2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